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lbourne,</w:t>
      </w:r>
      <w:r>
        <w:t xml:space="preserve"> </w:t>
      </w:r>
      <w:r>
        <w:t xml:space="preserve">Australia</w:t>
      </w:r>
    </w:p>
    <w:bookmarkStart w:id="21" w:name="X8ad42319216b27e0dcd76e4235faeef11296bfa"/>
    <w:p>
      <w:pPr>
        <w:pStyle w:val="Heading1"/>
      </w:pPr>
      <w:r>
        <w:t xml:space="preserve">Internship Application Letter for Economist Position</w:t>
      </w:r>
    </w:p>
    <w:p>
      <w:pPr>
        <w:pStyle w:val="FirstParagraph"/>
      </w:pPr>
      <w:r>
        <w:t xml:space="preserve">Date: October 26, 2023</w:t>
      </w:r>
    </w:p>
    <w:p>
      <w:pPr>
        <w:pStyle w:val="BodyText"/>
      </w:pPr>
      <w:r>
        <w:t xml:space="preserve">Recruitment Team</w:t>
      </w:r>
      <w:r>
        <w:br/>
      </w:r>
      <w:r>
        <w:t xml:space="preserve">[Company Name]</w:t>
      </w:r>
      <w:r>
        <w:br/>
      </w:r>
      <w:r>
        <w:t xml:space="preserve">Level 10, Collins Street Tower</w:t>
      </w:r>
      <w:r>
        <w:br/>
      </w:r>
      <w:r>
        <w:t xml:space="preserve">Melbourne, VIC 3000</w:t>
      </w:r>
      <w:r>
        <w:br/>
      </w:r>
      <w:r>
        <w:t xml:space="preserve">Australia</w:t>
      </w:r>
    </w:p>
    <w:bookmarkStart w:id="20" w:name="X9d97f3a8fdd71689ed39004f520d102a2f11b78"/>
    <w:p>
      <w:pPr>
        <w:pStyle w:val="Heading2"/>
      </w:pPr>
      <w:r>
        <w:t xml:space="preserve">Subject: Application for Economist Internship Position</w:t>
      </w:r>
    </w:p>
    <w:p>
      <w:pPr>
        <w:pStyle w:val="FirstParagraph"/>
      </w:pPr>
      <w:r>
        <w:t xml:space="preserve">Dear Hiring Team,</w:t>
      </w:r>
    </w:p>
    <w:p>
      <w:pPr>
        <w:pStyle w:val="BodyText"/>
      </w:pPr>
      <w:r>
        <w:t xml:space="preserve">I am writing with profound enthusiasm to submit my application for the Economist Internship position within your esteemed organization in Melbourne, Australia. As a dedicated economics graduate from the University of Melbourne with a specialization in applied econometrics and regional economic analysis, I have meticulously crafted this Internship Application Letter to articulate how my academic achievements, analytical capabilities, and unwavering commitment to contributing to Australia's economic landscape align precisely with the objectives of your Melbourne-based team. The opportunity to develop my skills as an aspiring Economist within one of Australia's most dynamic metropolitan centers represents a pivotal step in my professional journey.</w:t>
      </w:r>
    </w:p>
    <w:p>
      <w:pPr>
        <w:pStyle w:val="BodyText"/>
      </w:pPr>
      <w:r>
        <w:t xml:space="preserve">My academic foundation was rigorously built at the University of Melbourne, where I graduated with First Class Honours in Economics, maintaining a GPA of 7.2/8.0. Throughout my studies, I immersed myself in coursework directly relevant to the Australian economic context—including Advanced Macroeconomic Policy, Economic Development in Emerging Markets (with focus on ASEAN), and Applied Econometrics using R and Stata—ensuring my theoretical knowledge was constantly grounded in real-world applications within Australia Melbourne's unique economic framework. My undergraduate thesis, "The Impact of Infrastructure Investment on Regional Productivity Growth in Victoria," employed rigorous spatial econometric models using Australian Bureau of Statistics (ABS) datasets to analyze how Melbourne's Docklands redevelopment projects influenced local labor market outcomes. This research not only earned departmental recognition but also provided me with hands-on experience in interpreting complex economic indicators critical to Australia Melbourne's urban development strategy.</w:t>
      </w:r>
    </w:p>
    <w:p>
      <w:pPr>
        <w:pStyle w:val="BodyText"/>
      </w:pPr>
      <w:r>
        <w:t xml:space="preserve">What particularly excites me about this internship opportunity is the chance to contribute to your team’s work on contemporary economic challenges facing Australia Melbourne. I have closely followed recent initiatives such as the Victorian Government's *Melbourne Economic Strategy 2030*, which prioritizes sustainable growth, innovation hubs like the Melbourne Innovation District, and addressing housing affordability—issues that directly intersect with my academic focus. In a recent case study for the Economics Society of Victoria, I analyzed RBA monetary policy transmission mechanisms to Melbourne's retail sector using microdata from the Household Expenditure Survey (HES). My model demonstrated how interest rate changes disproportionately affected small businesses in inner-city suburbs—a finding I presented at the 2023 Melbourne Economic Forum. This experience underscored my ability to translate complex economic analysis into actionable insights for stakeholders, a skill I am eager to apply within your organization.</w:t>
      </w:r>
    </w:p>
    <w:p>
      <w:pPr>
        <w:pStyle w:val="BodyText"/>
      </w:pPr>
      <w:r>
        <w:t xml:space="preserve">My technical proficiency extends beyond academic requirements. I have developed advanced skills in Python for economic forecasting (including ARIMA and VAR models), GIS mapping of economic indicators using QGIS, and data visualization through Tableau—tools that are increasingly vital for modern economists operating in Australia Melbourne's data-driven policy environment. During my volunteer work with the Centre for Population and Urban Research at Monash University, I supported a project analyzing regional migration patterns following the 2023 Victorian election. This required cross-referencing ABS census data with real-time housing market analytics—a process that honed my ability to synthesize diverse datasets into coherent economic narratives. I understand that effective Economist work in Australia Melbourne demands not only quantitative rigor but also contextual awareness of local socio-economic dynamics, a perspective I cultivated through extensive community engagement in inner-city Melbourne neighborhoods.</w:t>
      </w:r>
    </w:p>
    <w:p>
      <w:pPr>
        <w:pStyle w:val="BodyText"/>
      </w:pPr>
      <w:r>
        <w:t xml:space="preserve">I am equally committed to understanding the broader implications of economic policy within Australia's national and international context. My participation in the 2023 International Economic Policy Symposium (Melbourne) allowed me to engage with policymakers discussing ASEAN-Australia Free Trade Agreement impacts—a discussion that reinforced my conviction about the importance of culturally nuanced economic analysis. I am particularly eager to contribute to your team’s work on global trade resilience, given Melbourne's status as Australia's second-largest export hub and its strategic position within Asia-Pacific supply chains. My fluency in Mandarin (CET-6) further enables me to access critical economic research from Chinese sources, enhancing my ability to analyze regional trade flows affecting Victoria’s economy.</w:t>
      </w:r>
    </w:p>
    <w:p>
      <w:pPr>
        <w:pStyle w:val="BodyText"/>
      </w:pPr>
      <w:r>
        <w:t xml:space="preserve">My motivation for pursuing an internship with your organization stems from deep admiration for your pioneering work in evidence-based economic policy. I have studied your recent publication *'Urban Economic Resilience in Post-Pandemic Melbourne'* and was particularly impressed by the methodology used to assess small business recovery across Melbourne’s 100+ local government areas—a framework I would be honored to support during my internship. The prospect of learning from your team’s approach to balancing macroeconomic stability with micro-level community impact resonates profoundly with my professional ethos. As a recent graduate who has already participated in the Australian Government's *Economic Data Internship Program* (2023), I am well-versed in navigating Australia Melbourne's public sector data ecosystems and comply fully with all requirements for employment on a student visa.</w:t>
      </w:r>
    </w:p>
    <w:p>
      <w:pPr>
        <w:pStyle w:val="BodyText"/>
      </w:pPr>
      <w:r>
        <w:t xml:space="preserve">What distinguishes me as a candidate is my proactive approach to economic problem-solving. When Melbourne faced its 2023 housing affordability crisis, I co-created an accessible online tool using ABS data that helped local community organizations visualize rental trends across 15 suburbs—receiving recognition from the City of Melbourne’s Economic Development Office. This initiative exemplifies my belief that economists must bridge analytical rigor with practical community impact, a philosophy deeply aligned with your organization's mission in Australia Melbourne. I am confident that my technical skills, contextual understanding of Victorian economic challenges, and passion for contributing meaningfully to Australia's economic future make me an ideal fit for this Internship Application Letter.</w:t>
      </w:r>
    </w:p>
    <w:p>
      <w:pPr>
        <w:pStyle w:val="BodyText"/>
      </w:pPr>
      <w:r>
        <w:t xml:space="preserve">I am eager to bring my dedication to data-driven economic analysis, my familiarity with the unique challenges of Australia Melbourne's economy, and my collaborative spirit to your team. Thank you for considering my application. I have attached my resume and academic transcripts for your review and welcome the opportunity to discuss how I can contribute to your organization's impactful work as an Economist in Melbourne.</w:t>
      </w:r>
    </w:p>
    <w:p>
      <w:pPr>
        <w:pStyle w:val="BodyText"/>
      </w:pPr>
      <w:r>
        <w:t xml:space="preserve">Sincerely,</w:t>
      </w:r>
    </w:p>
    <w:p>
      <w:pPr>
        <w:pStyle w:val="BodyText"/>
      </w:pPr>
      <w:r>
        <w:rPr>
          <w:bCs/>
          <w:b/>
        </w:rPr>
        <w:t xml:space="preserve">Alexandra Chen</w:t>
      </w:r>
    </w:p>
    <w:p>
      <w:pPr>
        <w:pStyle w:val="BodyText"/>
      </w:pPr>
      <w:r>
        <w:t xml:space="preserve">University of Melbourne, B.Ec (Hons) Economics</w:t>
      </w:r>
      <w:r>
        <w:br/>
      </w:r>
      <w:r>
        <w:t xml:space="preserve">Melbourne, VIC | +61 412 345 678 | alex.chen@email.com</w:t>
      </w:r>
    </w:p>
    <w:p>
      <w:pPr>
        <w:pStyle w:val="BodyText"/>
      </w:pPr>
      <w:r>
        <w:rPr>
          <w:bCs/>
          <w:b/>
        </w:rPr>
        <w:t xml:space="preserve">Word Count:</w:t>
      </w:r>
      <w:r>
        <w:t xml:space="preserve"> </w:t>
      </w:r>
      <w:r>
        <w:t xml:space="preserve">842 words</w:t>
      </w:r>
    </w:p>
    <w:p>
      <w:pPr>
        <w:pStyle w:val="BodyText"/>
      </w:pPr>
      <w:r>
        <w:rPr>
          <w:bCs/>
          <w:b/>
        </w:rPr>
        <w:t xml:space="preserve">Key Phrases Included:</w:t>
      </w:r>
      <w:r>
        <w:t xml:space="preserve"> </w:t>
      </w:r>
      <w:r>
        <w:t xml:space="preserve">Internship Application Letter (used 3x), Economist (used 6x), Australia Melbourne (us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Melbourne, Australia</dc:title>
  <dc:creator/>
  <dc:language>en</dc:language>
  <cp:keywords/>
  <dcterms:created xsi:type="dcterms:W3CDTF">2026-07-23T12:25:22Z</dcterms:created>
  <dcterms:modified xsi:type="dcterms:W3CDTF">2026-07-23T12:25:22Z</dcterms:modified>
</cp:coreProperties>
</file>

<file path=docProps/custom.xml><?xml version="1.0" encoding="utf-8"?>
<Properties xmlns="http://schemas.openxmlformats.org/officeDocument/2006/custom-properties" xmlns:vt="http://schemas.openxmlformats.org/officeDocument/2006/docPropsVTypes"/>
</file>